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yler gou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yl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u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5 S Ennis St, Fuquay-Varina, NC, USA Fuquay-Varina, NC, USA 275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ould_0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378513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